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002DC" w:rsidRDefault="008A5060" w:rsidP="003935FC">
      <w:pPr>
        <w:jc w:val="center"/>
        <w:rPr>
          <w:rFonts w:ascii="Arial" w:hAnsi="Arial" w:cs="Arial"/>
          <w:b/>
          <w:i/>
          <w:sz w:val="28"/>
          <w:szCs w:val="28"/>
          <w:lang w:val="pt-BR"/>
        </w:rPr>
      </w:pPr>
      <w:r w:rsidRPr="008A5060">
        <w:rPr>
          <w:rFonts w:ascii="Arial" w:hAnsi="Arial" w:cs="Arial"/>
          <w:b/>
          <w:i/>
          <w:sz w:val="28"/>
          <w:szCs w:val="28"/>
          <w:lang w:val="pt-BR"/>
        </w:rPr>
        <w:t>Sinos Jubilares tocam em Didia, Shinyanga</w:t>
      </w:r>
    </w:p>
    <w:p w:rsidR="00555E63" w:rsidRPr="008A5060" w:rsidRDefault="00555E63" w:rsidP="008A5060">
      <w:pPr>
        <w:rPr>
          <w:rFonts w:ascii="Arial" w:hAnsi="Arial" w:cs="Arial"/>
          <w:b/>
          <w:i/>
          <w:sz w:val="28"/>
          <w:szCs w:val="28"/>
        </w:rPr>
      </w:pPr>
    </w:p>
    <w:p w:rsidR="00555E63" w:rsidRPr="008A5060" w:rsidRDefault="00BC2AEC" w:rsidP="008A5060">
      <w:r w:rsidRPr="00AD6C5F">
        <w:rPr>
          <w:rFonts w:eastAsia="바탕체"/>
          <w:noProof/>
          <w:lang w:eastAsia="ko-KR"/>
        </w:rPr>
        <w:drawing>
          <wp:anchor distT="0" distB="0" distL="114300" distR="114300" simplePos="0" relativeHeight="251660288" behindDoc="0" locked="0" layoutInCell="1" allowOverlap="1" wp14:anchorId="52181E82" wp14:editId="02573F6A">
            <wp:simplePos x="0" y="0"/>
            <wp:positionH relativeFrom="column">
              <wp:posOffset>3505200</wp:posOffset>
            </wp:positionH>
            <wp:positionV relativeFrom="paragraph">
              <wp:posOffset>37465</wp:posOffset>
            </wp:positionV>
            <wp:extent cx="2619375" cy="1781175"/>
            <wp:effectExtent l="0" t="0" r="9525" b="9525"/>
            <wp:wrapSquare wrapText="bothSides"/>
            <wp:docPr id="3" name="Picture 3" descr="shinyang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hinyanga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9375" cy="1781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3935FC">
        <w:rPr>
          <w:lang w:val="pt-BR"/>
        </w:rPr>
        <w:t>Este</w:t>
      </w:r>
      <w:r w:rsidR="008A5060" w:rsidRPr="008A5060">
        <w:rPr>
          <w:lang w:val="pt-BR"/>
        </w:rPr>
        <w:t xml:space="preserve"> ano, </w:t>
      </w:r>
      <w:r w:rsidR="003935FC" w:rsidRPr="008A5060">
        <w:rPr>
          <w:lang w:val="pt-BR"/>
        </w:rPr>
        <w:t>neste lado do mundo</w:t>
      </w:r>
      <w:r w:rsidR="003935FC">
        <w:rPr>
          <w:lang w:val="pt-BR"/>
        </w:rPr>
        <w:t>,</w:t>
      </w:r>
      <w:r w:rsidR="003935FC" w:rsidRPr="008A5060">
        <w:rPr>
          <w:lang w:val="pt-BR"/>
        </w:rPr>
        <w:t xml:space="preserve"> </w:t>
      </w:r>
      <w:r w:rsidR="008A5060" w:rsidRPr="008A5060">
        <w:rPr>
          <w:lang w:val="pt-BR"/>
        </w:rPr>
        <w:t>fomos abençoadas de maneira toda especial: celebramos um Jubileu dentro de outro Jubileu!</w:t>
      </w:r>
    </w:p>
    <w:p w:rsidR="00555E63" w:rsidRDefault="00555E63" w:rsidP="00555E63">
      <w:pPr>
        <w:rPr>
          <w:vertAlign w:val="superscript"/>
        </w:rPr>
      </w:pPr>
    </w:p>
    <w:p w:rsidR="00555E63" w:rsidRPr="008A5060" w:rsidRDefault="008A5060" w:rsidP="008A5060">
      <w:r w:rsidRPr="008A5060">
        <w:rPr>
          <w:lang w:val="pt-BR"/>
        </w:rPr>
        <w:t>Dia 4 de fevereiro de 2017 foi um dia muito importante para nós</w:t>
      </w:r>
      <w:r w:rsidR="003935FC">
        <w:rPr>
          <w:lang w:val="pt-BR"/>
        </w:rPr>
        <w:t xml:space="preserve"> </w:t>
      </w:r>
      <w:r w:rsidRPr="008A5060">
        <w:rPr>
          <w:lang w:val="pt-BR"/>
        </w:rPr>
        <w:t>aqui em Didia, na comunid</w:t>
      </w:r>
      <w:bookmarkStart w:id="0" w:name="_GoBack"/>
      <w:bookmarkEnd w:id="0"/>
      <w:r w:rsidRPr="008A5060">
        <w:rPr>
          <w:lang w:val="pt-BR"/>
        </w:rPr>
        <w:t>ade Shinyanga.</w:t>
      </w:r>
      <w:r w:rsidR="003935FC">
        <w:rPr>
          <w:lang w:val="pt-BR"/>
        </w:rPr>
        <w:t xml:space="preserve"> </w:t>
      </w:r>
      <w:r w:rsidRPr="008A5060">
        <w:rPr>
          <w:lang w:val="pt-BR"/>
        </w:rPr>
        <w:t xml:space="preserve">Tivemos a honra de </w:t>
      </w:r>
      <w:r w:rsidR="003935FC">
        <w:rPr>
          <w:lang w:val="pt-BR"/>
        </w:rPr>
        <w:t xml:space="preserve">celebrar </w:t>
      </w:r>
      <w:r w:rsidRPr="008A5060">
        <w:rPr>
          <w:lang w:val="pt-BR"/>
        </w:rPr>
        <w:t>20 anos de serviço.</w:t>
      </w:r>
      <w:r w:rsidR="00555E63" w:rsidRPr="008A5060">
        <w:t xml:space="preserve"> </w:t>
      </w:r>
      <w:r w:rsidRPr="008A5060">
        <w:rPr>
          <w:lang w:val="pt-BR"/>
        </w:rPr>
        <w:t>Tivemos o privilégio</w:t>
      </w:r>
      <w:r w:rsidR="003935FC">
        <w:rPr>
          <w:lang w:val="pt-BR"/>
        </w:rPr>
        <w:t xml:space="preserve"> </w:t>
      </w:r>
      <w:r w:rsidRPr="008A5060">
        <w:rPr>
          <w:lang w:val="pt-BR"/>
        </w:rPr>
        <w:t>de termos</w:t>
      </w:r>
      <w:r w:rsidR="003935FC">
        <w:rPr>
          <w:lang w:val="pt-BR"/>
        </w:rPr>
        <w:t xml:space="preserve"> conosco </w:t>
      </w:r>
      <w:r w:rsidRPr="008A5060">
        <w:rPr>
          <w:lang w:val="pt-BR"/>
        </w:rPr>
        <w:t>a Irmã Mary Shobha,</w:t>
      </w:r>
      <w:r w:rsidR="003935FC">
        <w:rPr>
          <w:lang w:val="pt-BR"/>
        </w:rPr>
        <w:t xml:space="preserve"> u</w:t>
      </w:r>
      <w:r w:rsidRPr="008A5060">
        <w:rPr>
          <w:lang w:val="pt-BR"/>
        </w:rPr>
        <w:t>ma das pioneiras da Índia aqui na África.</w:t>
      </w:r>
      <w:r w:rsidR="003935FC">
        <w:rPr>
          <w:lang w:val="pt-BR"/>
        </w:rPr>
        <w:t xml:space="preserve"> </w:t>
      </w:r>
      <w:r w:rsidRPr="008A5060">
        <w:rPr>
          <w:lang w:val="pt-BR"/>
        </w:rPr>
        <w:t>A Irmã Mary Shobha é tão especial na</w:t>
      </w:r>
      <w:r w:rsidR="003935FC">
        <w:rPr>
          <w:lang w:val="pt-BR"/>
        </w:rPr>
        <w:t xml:space="preserve"> </w:t>
      </w:r>
      <w:r w:rsidRPr="008A5060">
        <w:rPr>
          <w:lang w:val="pt-BR"/>
        </w:rPr>
        <w:t xml:space="preserve">história de Didia porque ela </w:t>
      </w:r>
      <w:r w:rsidR="003935FC">
        <w:rPr>
          <w:lang w:val="pt-BR"/>
        </w:rPr>
        <w:t>f</w:t>
      </w:r>
      <w:r w:rsidRPr="008A5060">
        <w:rPr>
          <w:lang w:val="pt-BR"/>
        </w:rPr>
        <w:t>oi uma das primeiras Irmãs de Notre Dame</w:t>
      </w:r>
      <w:r w:rsidR="003935FC">
        <w:rPr>
          <w:lang w:val="pt-BR"/>
        </w:rPr>
        <w:t xml:space="preserve"> </w:t>
      </w:r>
      <w:r w:rsidRPr="008A5060">
        <w:rPr>
          <w:lang w:val="pt-BR"/>
        </w:rPr>
        <w:t>a começar a comunidade em Shinyanga em colaboração com os padres Salesianos de Do</w:t>
      </w:r>
      <w:r w:rsidR="003935FC">
        <w:rPr>
          <w:lang w:val="pt-BR"/>
        </w:rPr>
        <w:t>m</w:t>
      </w:r>
      <w:r w:rsidRPr="008A5060">
        <w:rPr>
          <w:lang w:val="pt-BR"/>
        </w:rPr>
        <w:t xml:space="preserve"> Bosco.</w:t>
      </w:r>
      <w:r w:rsidR="00555E63" w:rsidRPr="008A5060">
        <w:t xml:space="preserve"> </w:t>
      </w:r>
      <w:r w:rsidRPr="008A5060">
        <w:rPr>
          <w:lang w:val="pt-BR"/>
        </w:rPr>
        <w:t>Aproveitamos a visita</w:t>
      </w:r>
      <w:r w:rsidR="003935FC">
        <w:rPr>
          <w:lang w:val="pt-BR"/>
        </w:rPr>
        <w:t xml:space="preserve"> dela</w:t>
      </w:r>
      <w:r w:rsidRPr="008A5060">
        <w:rPr>
          <w:lang w:val="pt-BR"/>
        </w:rPr>
        <w:t xml:space="preserve"> à Didia</w:t>
      </w:r>
      <w:r w:rsidR="003935FC">
        <w:rPr>
          <w:lang w:val="pt-BR"/>
        </w:rPr>
        <w:t xml:space="preserve"> </w:t>
      </w:r>
      <w:r w:rsidRPr="008A5060">
        <w:rPr>
          <w:lang w:val="pt-BR"/>
        </w:rPr>
        <w:t xml:space="preserve">e organizamos </w:t>
      </w:r>
      <w:r w:rsidR="003935FC">
        <w:rPr>
          <w:lang w:val="pt-BR"/>
        </w:rPr>
        <w:t>a comemoração d</w:t>
      </w:r>
      <w:r w:rsidRPr="008A5060">
        <w:rPr>
          <w:lang w:val="pt-BR"/>
        </w:rPr>
        <w:t>os 20 anos de</w:t>
      </w:r>
      <w:r w:rsidR="003935FC">
        <w:rPr>
          <w:lang w:val="pt-BR"/>
        </w:rPr>
        <w:t xml:space="preserve"> </w:t>
      </w:r>
      <w:r w:rsidRPr="008A5060">
        <w:rPr>
          <w:lang w:val="pt-BR"/>
        </w:rPr>
        <w:t>serviço fiel das I</w:t>
      </w:r>
      <w:r w:rsidR="003935FC">
        <w:rPr>
          <w:lang w:val="pt-BR"/>
        </w:rPr>
        <w:t>rmãs de Notre Dame</w:t>
      </w:r>
      <w:r w:rsidRPr="008A5060">
        <w:rPr>
          <w:lang w:val="pt-BR"/>
        </w:rPr>
        <w:t xml:space="preserve"> </w:t>
      </w:r>
      <w:r w:rsidR="003935FC">
        <w:rPr>
          <w:lang w:val="pt-BR"/>
        </w:rPr>
        <w:t>n</w:t>
      </w:r>
      <w:r w:rsidRPr="008A5060">
        <w:rPr>
          <w:lang w:val="pt-BR"/>
        </w:rPr>
        <w:t>este canto mais distante do nosso país.</w:t>
      </w:r>
    </w:p>
    <w:p w:rsidR="00555E63" w:rsidRDefault="00555E63" w:rsidP="00555E63"/>
    <w:p w:rsidR="003935FC" w:rsidRDefault="00BC2AEC" w:rsidP="008A5060">
      <w:pPr>
        <w:jc w:val="both"/>
        <w:rPr>
          <w:lang w:val="pt-BR"/>
        </w:rPr>
      </w:pPr>
      <w:r>
        <w:rPr>
          <w:noProof/>
          <w:lang w:eastAsia="ko-KR"/>
        </w:rPr>
        <w:drawing>
          <wp:anchor distT="0" distB="0" distL="114300" distR="114300" simplePos="0" relativeHeight="251658240" behindDoc="0" locked="0" layoutInCell="1" allowOverlap="1" wp14:anchorId="67A72876" wp14:editId="12C822B1">
            <wp:simplePos x="0" y="0"/>
            <wp:positionH relativeFrom="column">
              <wp:posOffset>3095625</wp:posOffset>
            </wp:positionH>
            <wp:positionV relativeFrom="paragraph">
              <wp:posOffset>415925</wp:posOffset>
            </wp:positionV>
            <wp:extent cx="3105150" cy="2333625"/>
            <wp:effectExtent l="0" t="0" r="0" b="9525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hinyanga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05150" cy="23336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8A5060" w:rsidRPr="008A5060">
        <w:rPr>
          <w:lang w:val="pt-BR"/>
        </w:rPr>
        <w:t xml:space="preserve">O programa começou com apresentações culturais </w:t>
      </w:r>
      <w:r w:rsidR="003935FC">
        <w:rPr>
          <w:lang w:val="pt-BR"/>
        </w:rPr>
        <w:t>d</w:t>
      </w:r>
      <w:r w:rsidR="008A5060" w:rsidRPr="008A5060">
        <w:rPr>
          <w:lang w:val="pt-BR"/>
        </w:rPr>
        <w:t>os alunos</w:t>
      </w:r>
      <w:r w:rsidR="003935FC">
        <w:rPr>
          <w:lang w:val="pt-BR"/>
        </w:rPr>
        <w:t>: músicas e danças com o</w:t>
      </w:r>
      <w:r w:rsidR="008A5060" w:rsidRPr="008A5060">
        <w:rPr>
          <w:lang w:val="pt-BR"/>
        </w:rPr>
        <w:t xml:space="preserve"> tema do Jubileu.</w:t>
      </w:r>
      <w:r w:rsidR="00555E63" w:rsidRPr="008A5060">
        <w:t xml:space="preserve"> </w:t>
      </w:r>
      <w:r w:rsidR="008A5060" w:rsidRPr="008A5060">
        <w:rPr>
          <w:lang w:val="pt-BR"/>
        </w:rPr>
        <w:t>As canções lembravam</w:t>
      </w:r>
      <w:r w:rsidR="00555E63" w:rsidRPr="008A5060">
        <w:t xml:space="preserve"> </w:t>
      </w:r>
      <w:r w:rsidR="003935FC">
        <w:t>nossas</w:t>
      </w:r>
      <w:r w:rsidR="008A5060" w:rsidRPr="008A5060">
        <w:rPr>
          <w:lang w:val="pt-BR"/>
        </w:rPr>
        <w:t xml:space="preserve"> </w:t>
      </w:r>
      <w:r w:rsidR="003935FC" w:rsidRPr="008A5060">
        <w:rPr>
          <w:lang w:val="pt-BR"/>
        </w:rPr>
        <w:t xml:space="preserve">humildes </w:t>
      </w:r>
      <w:r w:rsidR="008A5060" w:rsidRPr="008A5060">
        <w:rPr>
          <w:lang w:val="pt-BR"/>
        </w:rPr>
        <w:t>origens.</w:t>
      </w:r>
      <w:r w:rsidR="00555E63" w:rsidRPr="008A5060">
        <w:t xml:space="preserve"> </w:t>
      </w:r>
      <w:r w:rsidR="00555E63">
        <w:t xml:space="preserve"> </w:t>
      </w:r>
      <w:r w:rsidR="008A5060" w:rsidRPr="008A5060">
        <w:rPr>
          <w:lang w:val="pt-BR"/>
        </w:rPr>
        <w:t xml:space="preserve">Agradeceram a </w:t>
      </w:r>
      <w:r w:rsidR="003935FC">
        <w:rPr>
          <w:lang w:val="pt-BR"/>
        </w:rPr>
        <w:t>I</w:t>
      </w:r>
      <w:r w:rsidR="008A5060" w:rsidRPr="008A5060">
        <w:rPr>
          <w:lang w:val="pt-BR"/>
        </w:rPr>
        <w:t>rmã Mary</w:t>
      </w:r>
      <w:r w:rsidR="00555E63" w:rsidRPr="008A5060">
        <w:t xml:space="preserve"> </w:t>
      </w:r>
      <w:r w:rsidR="008A5060" w:rsidRPr="008A5060">
        <w:rPr>
          <w:lang w:val="pt-BR"/>
        </w:rPr>
        <w:t>Shobha como pioneira</w:t>
      </w:r>
      <w:r w:rsidR="003935FC">
        <w:rPr>
          <w:lang w:val="pt-BR"/>
        </w:rPr>
        <w:t xml:space="preserve">, </w:t>
      </w:r>
      <w:r w:rsidR="008A5060" w:rsidRPr="008A5060">
        <w:rPr>
          <w:lang w:val="pt-BR"/>
        </w:rPr>
        <w:t>membro proeminente</w:t>
      </w:r>
      <w:r w:rsidR="00555E63" w:rsidRPr="008A5060">
        <w:t xml:space="preserve"> </w:t>
      </w:r>
      <w:r w:rsidR="008A5060" w:rsidRPr="008A5060">
        <w:rPr>
          <w:lang w:val="pt-BR"/>
        </w:rPr>
        <w:t>e colaboradora para o nosso sucesso aqui.</w:t>
      </w:r>
      <w:r w:rsidR="00555E63" w:rsidRPr="008A5060">
        <w:t xml:space="preserve"> </w:t>
      </w:r>
      <w:r w:rsidR="008A5060" w:rsidRPr="008A5060">
        <w:rPr>
          <w:lang w:val="pt-BR"/>
        </w:rPr>
        <w:t>Durante as apresentações culturais, realizou-se um concurso de desenho</w:t>
      </w:r>
      <w:r w:rsidR="003935FC">
        <w:rPr>
          <w:lang w:val="pt-BR"/>
        </w:rPr>
        <w:t>s</w:t>
      </w:r>
      <w:r w:rsidR="008A5060" w:rsidRPr="008A5060">
        <w:rPr>
          <w:lang w:val="pt-BR"/>
        </w:rPr>
        <w:t xml:space="preserve">. Escolhemos alguns para </w:t>
      </w:r>
      <w:r w:rsidR="00794375">
        <w:rPr>
          <w:lang w:val="pt-BR"/>
        </w:rPr>
        <w:t>serem levados</w:t>
      </w:r>
      <w:r w:rsidR="008A5060" w:rsidRPr="008A5060">
        <w:rPr>
          <w:lang w:val="pt-BR"/>
        </w:rPr>
        <w:t xml:space="preserve"> para a exposição em Arusha.</w:t>
      </w:r>
      <w:r w:rsidR="00555E63" w:rsidRPr="008A5060">
        <w:t xml:space="preserve"> </w:t>
      </w:r>
      <w:r w:rsidR="008A5060" w:rsidRPr="008A5060">
        <w:rPr>
          <w:lang w:val="pt-BR"/>
        </w:rPr>
        <w:t>Desenharam</w:t>
      </w:r>
      <w:r w:rsidR="00555E63" w:rsidRPr="008A5060">
        <w:t xml:space="preserve"> </w:t>
      </w:r>
      <w:r w:rsidR="008A5060" w:rsidRPr="008A5060">
        <w:rPr>
          <w:lang w:val="pt-BR"/>
        </w:rPr>
        <w:t>Santa Júlia e a Irmã Maria Aloysia.</w:t>
      </w:r>
      <w:r w:rsidR="00555E63">
        <w:t xml:space="preserve"> </w:t>
      </w:r>
      <w:r w:rsidR="008A5060" w:rsidRPr="008A5060">
        <w:rPr>
          <w:lang w:val="pt-BR"/>
        </w:rPr>
        <w:t>A comunidade de Didia uniu</w:t>
      </w:r>
      <w:r w:rsidR="003935FC">
        <w:rPr>
          <w:lang w:val="pt-BR"/>
        </w:rPr>
        <w:t>-se</w:t>
      </w:r>
      <w:r w:rsidR="008A5060" w:rsidRPr="008A5060">
        <w:rPr>
          <w:lang w:val="pt-BR"/>
        </w:rPr>
        <w:t xml:space="preserve"> a família Dom Bosco e </w:t>
      </w:r>
      <w:r w:rsidR="003935FC">
        <w:rPr>
          <w:lang w:val="pt-BR"/>
        </w:rPr>
        <w:t xml:space="preserve">a </w:t>
      </w:r>
      <w:r w:rsidR="008A5060" w:rsidRPr="008A5060">
        <w:rPr>
          <w:lang w:val="pt-BR"/>
        </w:rPr>
        <w:t>toda a comunidade escolar para comemorar esta data importante.</w:t>
      </w:r>
      <w:r w:rsidR="00555E63" w:rsidRPr="008A5060">
        <w:t xml:space="preserve"> </w:t>
      </w:r>
      <w:r w:rsidR="008A5060" w:rsidRPr="008A5060">
        <w:rPr>
          <w:lang w:val="pt-BR"/>
        </w:rPr>
        <w:t xml:space="preserve">Foi um dia de grande alegria porque a celebração aconteceu no Dia </w:t>
      </w:r>
      <w:r w:rsidR="003935FC">
        <w:rPr>
          <w:lang w:val="pt-BR"/>
        </w:rPr>
        <w:t>I</w:t>
      </w:r>
      <w:r w:rsidR="008A5060" w:rsidRPr="008A5060">
        <w:rPr>
          <w:lang w:val="pt-BR"/>
        </w:rPr>
        <w:t xml:space="preserve">nternacional da </w:t>
      </w:r>
      <w:r w:rsidR="003935FC">
        <w:rPr>
          <w:lang w:val="pt-BR"/>
        </w:rPr>
        <w:t>M</w:t>
      </w:r>
      <w:r w:rsidR="008A5060" w:rsidRPr="008A5060">
        <w:rPr>
          <w:lang w:val="pt-BR"/>
        </w:rPr>
        <w:t>ulher.</w:t>
      </w:r>
      <w:r w:rsidR="00555E63" w:rsidRPr="008A5060">
        <w:t xml:space="preserve"> </w:t>
      </w:r>
      <w:r w:rsidR="008A5060" w:rsidRPr="008A5060">
        <w:rPr>
          <w:lang w:val="pt-BR"/>
        </w:rPr>
        <w:t xml:space="preserve">Fazia sentido combinar as duas celebrações porque podíamos ver, claramente, o papel e o valor das mulheres na sociedade já que tínhamos a Irmã Mary Shobha como exemplo de uma das mulheres destaque que trabalhou para trazer transformação </w:t>
      </w:r>
      <w:r w:rsidR="003935FC">
        <w:rPr>
          <w:lang w:val="pt-BR"/>
        </w:rPr>
        <w:t>ao</w:t>
      </w:r>
      <w:r w:rsidR="008A5060" w:rsidRPr="008A5060">
        <w:rPr>
          <w:lang w:val="pt-BR"/>
        </w:rPr>
        <w:t xml:space="preserve"> mundo.</w:t>
      </w:r>
      <w:r w:rsidR="00555E63" w:rsidRPr="008A5060">
        <w:t xml:space="preserve"> </w:t>
      </w:r>
      <w:r w:rsidR="008A5060" w:rsidRPr="008A5060">
        <w:rPr>
          <w:lang w:val="pt-BR"/>
        </w:rPr>
        <w:t xml:space="preserve">Irmã Mary Shobha foi a convidada principal para esta ocasião. A Santa Missa coroou o dia que </w:t>
      </w:r>
      <w:r w:rsidR="003935FC">
        <w:rPr>
          <w:lang w:val="pt-BR"/>
        </w:rPr>
        <w:t>havia sido,</w:t>
      </w:r>
      <w:r w:rsidR="008A5060" w:rsidRPr="008A5060">
        <w:rPr>
          <w:lang w:val="pt-BR"/>
        </w:rPr>
        <w:t xml:space="preserve"> lindamente</w:t>
      </w:r>
      <w:r w:rsidR="003935FC">
        <w:rPr>
          <w:lang w:val="pt-BR"/>
        </w:rPr>
        <w:t>,</w:t>
      </w:r>
      <w:r w:rsidR="008A5060" w:rsidRPr="008A5060">
        <w:rPr>
          <w:lang w:val="pt-BR"/>
        </w:rPr>
        <w:t xml:space="preserve"> preparad</w:t>
      </w:r>
      <w:r w:rsidR="003935FC">
        <w:rPr>
          <w:lang w:val="pt-BR"/>
        </w:rPr>
        <w:t>o</w:t>
      </w:r>
      <w:r w:rsidR="008A5060" w:rsidRPr="008A5060">
        <w:rPr>
          <w:lang w:val="pt-BR"/>
        </w:rPr>
        <w:t xml:space="preserve"> pelos estudantes.</w:t>
      </w:r>
    </w:p>
    <w:p w:rsidR="00555E63" w:rsidRDefault="00555E63" w:rsidP="008A5060">
      <w:pPr>
        <w:jc w:val="both"/>
      </w:pPr>
      <w:r w:rsidRPr="008A5060">
        <w:t xml:space="preserve"> </w:t>
      </w:r>
      <w:r>
        <w:t xml:space="preserve">    </w:t>
      </w:r>
    </w:p>
    <w:p w:rsidR="002D6CDD" w:rsidRDefault="008A5060" w:rsidP="003935FC">
      <w:pPr>
        <w:jc w:val="right"/>
      </w:pPr>
      <w:r w:rsidRPr="008A5060">
        <w:rPr>
          <w:i/>
          <w:lang w:val="pt-BR"/>
        </w:rPr>
        <w:t>Por Irmãs Mary Livia, N</w:t>
      </w:r>
      <w:r w:rsidR="003935FC">
        <w:rPr>
          <w:i/>
          <w:lang w:val="pt-BR"/>
        </w:rPr>
        <w:t>o</w:t>
      </w:r>
      <w:r w:rsidRPr="008A5060">
        <w:rPr>
          <w:i/>
          <w:lang w:val="pt-BR"/>
        </w:rPr>
        <w:t>ela e Christine</w:t>
      </w:r>
    </w:p>
    <w:sectPr w:rsidR="002D6CDD">
      <w:pgSz w:w="12240" w:h="15840"/>
      <w:pgMar w:top="1701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21CFA" w:rsidRDefault="00B21CFA" w:rsidP="008A5060">
      <w:r>
        <w:separator/>
      </w:r>
    </w:p>
  </w:endnote>
  <w:endnote w:type="continuationSeparator" w:id="0">
    <w:p w:rsidR="00B21CFA" w:rsidRDefault="00B21CFA" w:rsidP="008A506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바탕체">
    <w:panose1 w:val="02030609000101010101"/>
    <w:charset w:val="81"/>
    <w:family w:val="roman"/>
    <w:pitch w:val="fixed"/>
    <w:sig w:usb0="B00002AF" w:usb1="69D77CFB" w:usb2="00000030" w:usb3="00000000" w:csb0="0008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21CFA" w:rsidRDefault="00B21CFA" w:rsidP="008A5060">
      <w:r>
        <w:separator/>
      </w:r>
    </w:p>
  </w:footnote>
  <w:footnote w:type="continuationSeparator" w:id="0">
    <w:p w:rsidR="00B21CFA" w:rsidRDefault="00B21CFA" w:rsidP="008A5060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M2MzO2sDAzMDc1MTZX0lEKTi0uzszPAykwqgUAo+N8LywAAAA="/>
  </w:docVars>
  <w:rsids>
    <w:rsidRoot w:val="00555E63"/>
    <w:rsid w:val="002808E8"/>
    <w:rsid w:val="002D6CDD"/>
    <w:rsid w:val="003935FC"/>
    <w:rsid w:val="00555E63"/>
    <w:rsid w:val="00794375"/>
    <w:rsid w:val="008002DC"/>
    <w:rsid w:val="0086472F"/>
    <w:rsid w:val="008A5060"/>
    <w:rsid w:val="0098491E"/>
    <w:rsid w:val="00B21CFA"/>
    <w:rsid w:val="00BC2AEC"/>
    <w:rsid w:val="00C36A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2AB9BFB6-D7CE-42C3-B7AD-A5F6EFB59C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55E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555E6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55E63"/>
    <w:rPr>
      <w:rFonts w:ascii="Tahoma" w:eastAsia="Times New Roman" w:hAnsi="Tahoma" w:cs="Tahoma"/>
      <w:sz w:val="16"/>
      <w:szCs w:val="16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8A5060"/>
    <w:pPr>
      <w:tabs>
        <w:tab w:val="center" w:pos="4252"/>
        <w:tab w:val="right" w:pos="8504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A5060"/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8A5060"/>
    <w:pPr>
      <w:tabs>
        <w:tab w:val="center" w:pos="4252"/>
        <w:tab w:val="right" w:pos="8504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A5060"/>
    <w:rPr>
      <w:rFonts w:ascii="Times New Roman" w:eastAsia="Times New Roman" w:hAnsi="Times New Roman" w:cs="Times New Roman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jp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277</Words>
  <Characters>1583</Characters>
  <Application>Microsoft Office Word</Application>
  <DocSecurity>0</DocSecurity>
  <Lines>13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8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CM223</cp:lastModifiedBy>
  <cp:revision>5</cp:revision>
  <dcterms:created xsi:type="dcterms:W3CDTF">2017-04-10T15:24:00Z</dcterms:created>
  <dcterms:modified xsi:type="dcterms:W3CDTF">2017-04-11T06:42:00Z</dcterms:modified>
</cp:coreProperties>
</file>